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28D090" w14:textId="65B307A4" w:rsidR="00497F7D" w:rsidRDefault="00497F7D" w:rsidP="00497F7D">
      <w:pPr>
        <w:spacing w:after="0" w:line="240" w:lineRule="auto"/>
        <w:ind w:left="720" w:hanging="360"/>
      </w:pPr>
    </w:p>
    <w:p w14:paraId="2038FE7D" w14:textId="4587C811" w:rsidR="001C1F20" w:rsidRDefault="001C1F20" w:rsidP="00497F7D">
      <w:pPr>
        <w:spacing w:after="0" w:line="240" w:lineRule="auto"/>
        <w:ind w:left="720" w:hanging="360"/>
      </w:pPr>
    </w:p>
    <w:p w14:paraId="05131908" w14:textId="2CD46044" w:rsidR="001C1F20" w:rsidRPr="001C1F20" w:rsidRDefault="001C1F20" w:rsidP="001C1F20">
      <w:pPr>
        <w:spacing w:after="0" w:line="240" w:lineRule="auto"/>
        <w:ind w:left="720" w:hanging="360"/>
        <w:jc w:val="center"/>
        <w:rPr>
          <w:rFonts w:ascii="Times New Roman" w:hAnsi="Times New Roman"/>
          <w:b/>
          <w:bCs/>
          <w:sz w:val="24"/>
          <w:szCs w:val="24"/>
        </w:rPr>
      </w:pPr>
      <w:r w:rsidRPr="001C1F20">
        <w:rPr>
          <w:rFonts w:ascii="Times New Roman" w:hAnsi="Times New Roman"/>
          <w:b/>
          <w:bCs/>
          <w:sz w:val="24"/>
          <w:szCs w:val="24"/>
        </w:rPr>
        <w:t>EC IMP Questions and MCQS</w:t>
      </w:r>
    </w:p>
    <w:p w14:paraId="542129A9" w14:textId="77777777" w:rsidR="001C1F20" w:rsidRDefault="001C1F20" w:rsidP="001C1F20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</w:p>
    <w:p w14:paraId="1CE5EAD5" w14:textId="77777777" w:rsidR="001C1F20" w:rsidRDefault="001C1F20" w:rsidP="001C1F20">
      <w:pPr>
        <w:pStyle w:val="ListParagraph"/>
        <w:numPr>
          <w:ilvl w:val="0"/>
          <w:numId w:val="11"/>
        </w:numPr>
        <w:spacing w:after="160" w:line="259" w:lineRule="auto"/>
      </w:pPr>
      <w:r>
        <w:t>Explain the internet monitory payment and security requirements in electronic commerce.</w:t>
      </w:r>
    </w:p>
    <w:p w14:paraId="3B6EBDB4" w14:textId="77777777" w:rsidR="001C1F20" w:rsidRDefault="001C1F20" w:rsidP="001C1F20">
      <w:pPr>
        <w:pStyle w:val="ListParagraph"/>
        <w:numPr>
          <w:ilvl w:val="0"/>
          <w:numId w:val="11"/>
        </w:numPr>
        <w:spacing w:after="160" w:line="259" w:lineRule="auto"/>
      </w:pPr>
      <w:r>
        <w:t>Analyze and simplify the Payment &amp; Purchase Order process in a secured manner?</w:t>
      </w:r>
    </w:p>
    <w:p w14:paraId="22707171" w14:textId="77777777" w:rsidR="001C1F20" w:rsidRDefault="001C1F20" w:rsidP="001C1F20">
      <w:pPr>
        <w:pStyle w:val="ListParagraph"/>
        <w:numPr>
          <w:ilvl w:val="0"/>
          <w:numId w:val="11"/>
        </w:numPr>
        <w:spacing w:after="160" w:line="259" w:lineRule="auto"/>
      </w:pPr>
      <w:r w:rsidRPr="00630580">
        <w:t>Explain about master card / visa secure electronic transaction</w:t>
      </w:r>
      <w:r>
        <w:t>.</w:t>
      </w:r>
    </w:p>
    <w:p w14:paraId="4EBCC7BA" w14:textId="77777777" w:rsidR="001C1F20" w:rsidRDefault="001C1F20" w:rsidP="001C1F20">
      <w:pPr>
        <w:pStyle w:val="ListParagraph"/>
        <w:numPr>
          <w:ilvl w:val="0"/>
          <w:numId w:val="11"/>
        </w:numPr>
        <w:spacing w:after="160" w:line="259" w:lineRule="auto"/>
      </w:pPr>
      <w:r>
        <w:t>Identify and explain model for Message Handling Systems (ITU-</w:t>
      </w:r>
      <w:proofErr w:type="spellStart"/>
      <w:r>
        <w:t>TModel</w:t>
      </w:r>
      <w:proofErr w:type="spellEnd"/>
      <w:r>
        <w:t>)?</w:t>
      </w:r>
    </w:p>
    <w:p w14:paraId="3B4715F1" w14:textId="77777777" w:rsidR="001C1F20" w:rsidRDefault="001C1F20" w:rsidP="001C1F20">
      <w:pPr>
        <w:pStyle w:val="ListParagraph"/>
        <w:numPr>
          <w:ilvl w:val="0"/>
          <w:numId w:val="11"/>
        </w:numPr>
        <w:spacing w:after="160" w:line="259" w:lineRule="auto"/>
      </w:pPr>
      <w:r>
        <w:t>Develop an Internet Architecture for E-Commerce for access the internet?</w:t>
      </w:r>
    </w:p>
    <w:p w14:paraId="31128373" w14:textId="77777777" w:rsidR="001C1F20" w:rsidRDefault="001C1F20" w:rsidP="001C1F20">
      <w:pPr>
        <w:pStyle w:val="ListParagraph"/>
        <w:numPr>
          <w:ilvl w:val="0"/>
          <w:numId w:val="11"/>
        </w:numPr>
        <w:spacing w:after="160" w:line="259" w:lineRule="auto"/>
      </w:pPr>
      <w:r>
        <w:t>How to defend/prevent double-spending in E-Cash? Elaborate with an algorithm.</w:t>
      </w:r>
    </w:p>
    <w:p w14:paraId="0AB0901E" w14:textId="2E498E93" w:rsidR="001C1F20" w:rsidRDefault="001C1F20" w:rsidP="001C1F20">
      <w:pPr>
        <w:pStyle w:val="ListParagraph"/>
        <w:numPr>
          <w:ilvl w:val="0"/>
          <w:numId w:val="11"/>
        </w:numPr>
        <w:spacing w:after="160" w:line="259" w:lineRule="auto"/>
      </w:pPr>
      <w:r>
        <w:t>What are the various elements of SEPP systems? Explain in detail.</w:t>
      </w:r>
    </w:p>
    <w:p w14:paraId="56EF5A6E" w14:textId="1EB6104D" w:rsidR="001C1F20" w:rsidRDefault="001C1F20" w:rsidP="001C1F20">
      <w:pPr>
        <w:pStyle w:val="ListParagraph"/>
        <w:numPr>
          <w:ilvl w:val="0"/>
          <w:numId w:val="11"/>
        </w:numPr>
        <w:spacing w:after="160" w:line="259" w:lineRule="auto"/>
      </w:pPr>
      <w:r>
        <w:t>Explain how an E-mail works.</w:t>
      </w:r>
    </w:p>
    <w:p w14:paraId="56D75A75" w14:textId="4A61743A" w:rsidR="001C1F20" w:rsidRDefault="001C1F20" w:rsidP="001C1F20">
      <w:pPr>
        <w:pStyle w:val="ListParagraph"/>
        <w:numPr>
          <w:ilvl w:val="0"/>
          <w:numId w:val="11"/>
        </w:numPr>
        <w:spacing w:after="160" w:line="259" w:lineRule="auto"/>
      </w:pPr>
      <w:r>
        <w:t>Explain the operation of cyber cash?</w:t>
      </w:r>
    </w:p>
    <w:p w14:paraId="00EFDE34" w14:textId="77777777" w:rsidR="001C1F20" w:rsidRDefault="001C1F20" w:rsidP="001C1F20">
      <w:pPr>
        <w:pStyle w:val="ListParagraph"/>
        <w:spacing w:after="160" w:line="259" w:lineRule="auto"/>
      </w:pPr>
    </w:p>
    <w:p w14:paraId="5AB19075" w14:textId="77777777" w:rsidR="001C1F20" w:rsidRPr="001C1F20" w:rsidRDefault="001C1F20" w:rsidP="001C1F20">
      <w:pPr>
        <w:spacing w:after="0" w:line="240" w:lineRule="auto"/>
        <w:ind w:left="720" w:hanging="360"/>
        <w:jc w:val="center"/>
        <w:rPr>
          <w:rFonts w:ascii="Times New Roman" w:hAnsi="Times New Roman"/>
          <w:b/>
          <w:bCs/>
          <w:sz w:val="24"/>
          <w:szCs w:val="24"/>
        </w:rPr>
      </w:pPr>
      <w:r w:rsidRPr="001C1F20">
        <w:rPr>
          <w:rFonts w:ascii="Times New Roman" w:hAnsi="Times New Roman"/>
          <w:b/>
          <w:bCs/>
          <w:sz w:val="24"/>
          <w:szCs w:val="24"/>
        </w:rPr>
        <w:t>EC MCQS</w:t>
      </w:r>
    </w:p>
    <w:p w14:paraId="41F92497" w14:textId="77777777" w:rsidR="001C1F20" w:rsidRPr="001C1F20" w:rsidRDefault="001C1F20" w:rsidP="001C1F20">
      <w:pPr>
        <w:spacing w:after="0" w:line="240" w:lineRule="auto"/>
        <w:ind w:left="360"/>
        <w:rPr>
          <w:rFonts w:ascii="Times New Roman" w:eastAsia="Times New Roman" w:hAnsi="Times New Roman"/>
          <w:color w:val="3A3A3A"/>
          <w:sz w:val="20"/>
          <w:szCs w:val="20"/>
        </w:rPr>
      </w:pPr>
    </w:p>
    <w:p w14:paraId="54A58555" w14:textId="77777777" w:rsidR="001C1F20" w:rsidRDefault="001C1F20" w:rsidP="001C1F20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</w:p>
    <w:p w14:paraId="62374605" w14:textId="0DFD9764" w:rsidR="00497F7D" w:rsidRP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E-Commerce is defined as the integration of </w:t>
      </w:r>
    </w:p>
    <w:p w14:paraId="7D862386" w14:textId="77777777" w:rsidR="00497F7D" w:rsidRPr="00642787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FF0000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(C). Communication Services (B). Data Management Services (C). Security Mechanisms </w:t>
      </w:r>
      <w:r w:rsidRPr="00642787">
        <w:rPr>
          <w:rFonts w:ascii="Times New Roman" w:eastAsia="Times New Roman" w:hAnsi="Times New Roman"/>
          <w:color w:val="FF0000"/>
          <w:sz w:val="20"/>
          <w:szCs w:val="20"/>
        </w:rPr>
        <w:t>(D). All</w:t>
      </w:r>
    </w:p>
    <w:p w14:paraId="1E0DD999" w14:textId="3B4D0DD7" w:rsidR="00497F7D" w:rsidRP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Virtual Corporation is </w:t>
      </w:r>
      <w:proofErr w:type="gramStart"/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defines</w:t>
      </w:r>
      <w:proofErr w:type="gramEnd"/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 as </w:t>
      </w:r>
    </w:p>
    <w:p w14:paraId="14617742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(A). Computer-centric Paradigm </w:t>
      </w:r>
      <w:r w:rsidRPr="00642787">
        <w:rPr>
          <w:rFonts w:ascii="Times New Roman" w:eastAsia="Times New Roman" w:hAnsi="Times New Roman"/>
          <w:color w:val="FF0000"/>
          <w:sz w:val="20"/>
          <w:szCs w:val="20"/>
        </w:rPr>
        <w:t>(B). Network-centric Paradigm</w:t>
      </w: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 (C). both A &amp;amp; B (D). All of the above</w:t>
      </w:r>
    </w:p>
    <w:p w14:paraId="7A28ED0C" w14:textId="5E78BCDE" w:rsidR="00497F7D" w:rsidRP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 Which is not a function of E‐commerce? </w:t>
      </w:r>
    </w:p>
    <w:p w14:paraId="0F1AEFE8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(A). marketing (B). Advertising (C). Warehousing </w:t>
      </w:r>
      <w:r w:rsidRPr="00642787">
        <w:rPr>
          <w:rFonts w:ascii="Times New Roman" w:eastAsia="Times New Roman" w:hAnsi="Times New Roman"/>
          <w:color w:val="FF0000"/>
          <w:sz w:val="20"/>
          <w:szCs w:val="20"/>
        </w:rPr>
        <w:t>(D). None of the above </w:t>
      </w:r>
    </w:p>
    <w:p w14:paraId="17724537" w14:textId="5F09CDDC" w:rsidR="00497F7D" w:rsidRP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What is Wide Scale Information Dissemination is </w:t>
      </w:r>
    </w:p>
    <w:p w14:paraId="15D60FB9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(A). one can place documents in local systems and make them accessible to millions of users</w:t>
      </w:r>
    </w:p>
    <w:p w14:paraId="5025DD49" w14:textId="77777777" w:rsidR="00497F7D" w:rsidRPr="00642787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FF0000"/>
          <w:sz w:val="20"/>
          <w:szCs w:val="20"/>
        </w:rPr>
      </w:pPr>
      <w:r w:rsidRPr="00642787">
        <w:rPr>
          <w:rFonts w:ascii="Times New Roman" w:eastAsia="Times New Roman" w:hAnsi="Times New Roman"/>
          <w:color w:val="FF0000"/>
          <w:sz w:val="20"/>
          <w:szCs w:val="20"/>
        </w:rPr>
        <w:t>(B). one can place documents in servers on the internet and make them accessible to millions of users</w:t>
      </w:r>
    </w:p>
    <w:p w14:paraId="57A71262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(C). both </w:t>
      </w:r>
      <w:proofErr w:type="spellStart"/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A&amp;amp</w:t>
      </w:r>
      <w:proofErr w:type="spellEnd"/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; B (D). None of the above</w:t>
      </w:r>
    </w:p>
    <w:p w14:paraId="3F7923C6" w14:textId="69E860DB" w:rsidR="00497F7D" w:rsidRP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 What is </w:t>
      </w:r>
      <w:proofErr w:type="spellStart"/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Omninet</w:t>
      </w:r>
      <w:proofErr w:type="spellEnd"/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? </w:t>
      </w:r>
    </w:p>
    <w:p w14:paraId="255E4B88" w14:textId="77777777" w:rsidR="00497F7D" w:rsidRPr="00642787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FF0000"/>
          <w:sz w:val="20"/>
          <w:szCs w:val="20"/>
        </w:rPr>
      </w:pPr>
      <w:r w:rsidRPr="00642787">
        <w:rPr>
          <w:rFonts w:ascii="Times New Roman" w:eastAsia="Times New Roman" w:hAnsi="Times New Roman"/>
          <w:color w:val="FF0000"/>
          <w:sz w:val="20"/>
          <w:szCs w:val="20"/>
        </w:rPr>
        <w:t>(A). carry voice, video, image, and other media in addition to the traditional data objects</w:t>
      </w:r>
    </w:p>
    <w:p w14:paraId="2D8469C3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(B). is a one kind of Intranet (C). Other intercompany specialized networks (D). None of the above</w:t>
      </w:r>
    </w:p>
    <w:p w14:paraId="4BDA3103" w14:textId="5840024B" w:rsidR="00497F7D" w:rsidRP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Which one is not a kind of Search Engine </w:t>
      </w:r>
    </w:p>
    <w:p w14:paraId="0C970B65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(A). WAIS (B). Gopher </w:t>
      </w:r>
      <w:r w:rsidRPr="00642787">
        <w:rPr>
          <w:rFonts w:ascii="Times New Roman" w:eastAsia="Times New Roman" w:hAnsi="Times New Roman"/>
          <w:color w:val="FF0000"/>
          <w:sz w:val="20"/>
          <w:szCs w:val="20"/>
        </w:rPr>
        <w:t xml:space="preserve">(C). Telnet </w:t>
      </w: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(D). None of the above</w:t>
      </w:r>
    </w:p>
    <w:p w14:paraId="199CEA3A" w14:textId="557695BD" w:rsidR="00497F7D" w:rsidRP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What are the migration paths to Open EDI? </w:t>
      </w:r>
    </w:p>
    <w:p w14:paraId="33D25FF4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(A). A non EDI user becoming a private network/VAN user (B). A current EDI user – Open EDI user</w:t>
      </w:r>
    </w:p>
    <w:p w14:paraId="28B7E5EA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(C). </w:t>
      </w:r>
      <w:r w:rsidRPr="00497F7D">
        <w:rPr>
          <w:rFonts w:ascii="Times New Roman" w:eastAsia="Times New Roman" w:hAnsi="Times New Roman"/>
          <w:color w:val="3A3A3A"/>
          <w:sz w:val="20"/>
          <w:szCs w:val="20"/>
          <w:lang w:val="it-IT"/>
        </w:rPr>
        <w:t xml:space="preserve">A non EDI user - Open EDI user </w:t>
      </w:r>
      <w:r w:rsidRPr="00642787">
        <w:rPr>
          <w:rFonts w:ascii="Times New Roman" w:eastAsia="Times New Roman" w:hAnsi="Times New Roman"/>
          <w:color w:val="FF0000"/>
          <w:sz w:val="20"/>
          <w:szCs w:val="20"/>
          <w:lang w:val="it-IT"/>
        </w:rPr>
        <w:t xml:space="preserve">(D). </w:t>
      </w:r>
      <w:r w:rsidRPr="00642787">
        <w:rPr>
          <w:rFonts w:ascii="Times New Roman" w:eastAsia="Times New Roman" w:hAnsi="Times New Roman"/>
          <w:color w:val="FF0000"/>
          <w:sz w:val="20"/>
          <w:szCs w:val="20"/>
        </w:rPr>
        <w:t>All of the above</w:t>
      </w:r>
    </w:p>
    <w:p w14:paraId="31FC066B" w14:textId="33AAB44D" w:rsidR="00497F7D" w:rsidRP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Open EDI mechanisms are. </w:t>
      </w:r>
    </w:p>
    <w:p w14:paraId="2C8F0A7E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(A). File Transfer Protocol (B). E-Mail (C). Gopher </w:t>
      </w:r>
      <w:r w:rsidRPr="00642787">
        <w:rPr>
          <w:rFonts w:ascii="Times New Roman" w:eastAsia="Times New Roman" w:hAnsi="Times New Roman"/>
          <w:color w:val="FF0000"/>
          <w:sz w:val="20"/>
          <w:szCs w:val="20"/>
        </w:rPr>
        <w:t>(D). Both A &amp;amp; B </w:t>
      </w:r>
    </w:p>
    <w:p w14:paraId="06925287" w14:textId="2B851FC1" w:rsidR="00497F7D" w:rsidRP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EDIFACT standard was developed by </w:t>
      </w:r>
    </w:p>
    <w:p w14:paraId="3674B4D9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(A). American National Standard Institute (B). International Standard Institute</w:t>
      </w:r>
    </w:p>
    <w:p w14:paraId="364ABE53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(C). European Common Market </w:t>
      </w:r>
      <w:r w:rsidRPr="00642787">
        <w:rPr>
          <w:rFonts w:ascii="Times New Roman" w:eastAsia="Times New Roman" w:hAnsi="Times New Roman"/>
          <w:color w:val="FF0000"/>
          <w:sz w:val="20"/>
          <w:szCs w:val="20"/>
        </w:rPr>
        <w:t>(D). United Nations Economic Commission for Europe</w:t>
      </w:r>
    </w:p>
    <w:p w14:paraId="6C7459A8" w14:textId="4D637765" w:rsidR="00497F7D" w:rsidRP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What is an anonymous FTP </w:t>
      </w:r>
      <w:proofErr w:type="gramStart"/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server</w:t>
      </w:r>
      <w:proofErr w:type="gramEnd"/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 </w:t>
      </w:r>
    </w:p>
    <w:p w14:paraId="46A06443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(A). Is one of the File Transfer Protocol Server</w:t>
      </w:r>
    </w:p>
    <w:p w14:paraId="12333D47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642787">
        <w:rPr>
          <w:rFonts w:ascii="Times New Roman" w:eastAsia="Times New Roman" w:hAnsi="Times New Roman"/>
          <w:color w:val="FF0000"/>
          <w:sz w:val="20"/>
          <w:szCs w:val="20"/>
        </w:rPr>
        <w:t>(B). Any remote FTP user to log in to that system and transfer a set of files</w:t>
      </w: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.</w:t>
      </w:r>
    </w:p>
    <w:p w14:paraId="52C28596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(C). Any remote FTP user to log in to that system but cannot transfer any files.</w:t>
      </w:r>
    </w:p>
    <w:p w14:paraId="0B8BBF8F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(D). Only authorized remote FTP user can log in to that system and transfer a set of files.</w:t>
      </w:r>
    </w:p>
    <w:p w14:paraId="0B40924A" w14:textId="55F1E0B4" w:rsidR="00497F7D" w:rsidRP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What are the fundamental goals of Computer </w:t>
      </w:r>
      <w:proofErr w:type="gramStart"/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Security</w:t>
      </w:r>
      <w:proofErr w:type="gramEnd"/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 </w:t>
      </w:r>
    </w:p>
    <w:p w14:paraId="4738E358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(A). Privacy (B). Integrity (C). Authentication (D). Availability </w:t>
      </w:r>
      <w:r w:rsidRPr="00642787">
        <w:rPr>
          <w:rFonts w:ascii="Times New Roman" w:eastAsia="Times New Roman" w:hAnsi="Times New Roman"/>
          <w:color w:val="FF0000"/>
          <w:sz w:val="20"/>
          <w:szCs w:val="20"/>
        </w:rPr>
        <w:t>(E). All of the above.</w:t>
      </w:r>
    </w:p>
    <w:p w14:paraId="6C76853A" w14:textId="09CB6C74" w:rsidR="00497F7D" w:rsidRP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 By symmetric key encryption we mean </w:t>
      </w:r>
    </w:p>
    <w:p w14:paraId="0BA3EA07" w14:textId="3E486CDF" w:rsidR="00497F7D" w:rsidRPr="009765B7" w:rsidRDefault="00497F7D" w:rsidP="009765B7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642787">
        <w:rPr>
          <w:rFonts w:ascii="Times New Roman" w:eastAsia="Times New Roman" w:hAnsi="Times New Roman"/>
          <w:color w:val="FF0000"/>
          <w:sz w:val="20"/>
          <w:szCs w:val="20"/>
        </w:rPr>
        <w:t xml:space="preserve">(A). one private key is used for both encryption and decryption </w:t>
      </w: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(B). private and public key used are symmetric</w:t>
      </w:r>
      <w:r w:rsidR="009765B7">
        <w:rPr>
          <w:rFonts w:ascii="Times New Roman" w:eastAsia="Times New Roman" w:hAnsi="Times New Roman"/>
          <w:color w:val="3A3A3A"/>
          <w:sz w:val="20"/>
          <w:szCs w:val="20"/>
        </w:rPr>
        <w:t xml:space="preserve"> </w:t>
      </w:r>
      <w:r w:rsidRPr="009765B7">
        <w:rPr>
          <w:rFonts w:ascii="Times New Roman" w:eastAsia="Times New Roman" w:hAnsi="Times New Roman"/>
          <w:color w:val="3A3A3A"/>
          <w:sz w:val="20"/>
          <w:szCs w:val="20"/>
        </w:rPr>
        <w:t>(C). only public keys are used for encryption (D). only symmetric key is used for encryption</w:t>
      </w:r>
    </w:p>
    <w:p w14:paraId="2A55D37B" w14:textId="38079F24" w:rsidR="00497F7D" w:rsidRP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 Public key system is useful because </w:t>
      </w:r>
    </w:p>
    <w:p w14:paraId="399ECD5B" w14:textId="77777777" w:rsidR="00497F7D" w:rsidRPr="00642787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FF0000"/>
          <w:sz w:val="20"/>
          <w:szCs w:val="20"/>
        </w:rPr>
      </w:pPr>
      <w:r w:rsidRPr="00642787">
        <w:rPr>
          <w:rFonts w:ascii="Times New Roman" w:eastAsia="Times New Roman" w:hAnsi="Times New Roman"/>
          <w:color w:val="FF0000"/>
          <w:sz w:val="20"/>
          <w:szCs w:val="20"/>
        </w:rPr>
        <w:t>(A). There is no key distribution problem as public key can be kept in a commonly accessible database.</w:t>
      </w:r>
    </w:p>
    <w:p w14:paraId="1C38F454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(B). Private Key can be kept secret. (C). It uses two keys. (D). It is a symmetric key system.</w:t>
      </w:r>
    </w:p>
    <w:p w14:paraId="5001ECF1" w14:textId="01F5945C" w:rsidR="00497F7D" w:rsidRP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 A digital signature is </w:t>
      </w:r>
    </w:p>
    <w:p w14:paraId="74EBBCC1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(A). a bit string giving identity of a correspondent</w:t>
      </w:r>
    </w:p>
    <w:p w14:paraId="12B524D6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(B). a unique identification of a sender (C). an encrypted signature of a sender</w:t>
      </w:r>
    </w:p>
    <w:p w14:paraId="4A52EECC" w14:textId="77777777" w:rsidR="00497F7D" w:rsidRPr="00642787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FF0000"/>
          <w:sz w:val="20"/>
          <w:szCs w:val="20"/>
        </w:rPr>
      </w:pPr>
      <w:r w:rsidRPr="00642787">
        <w:rPr>
          <w:rFonts w:ascii="Times New Roman" w:eastAsia="Times New Roman" w:hAnsi="Times New Roman"/>
          <w:color w:val="FF0000"/>
          <w:sz w:val="20"/>
          <w:szCs w:val="20"/>
        </w:rPr>
        <w:t>(D). an authentication of an electronic record by tying it uniquely to a key only a sender knows</w:t>
      </w:r>
    </w:p>
    <w:p w14:paraId="6A9FE5C4" w14:textId="097D6C44" w:rsidR="00497F7D" w:rsidRP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 Which is not file transfer protocol </w:t>
      </w:r>
    </w:p>
    <w:p w14:paraId="133E925B" w14:textId="5682655F" w:rsidR="00497F7D" w:rsidRPr="00497F7D" w:rsidRDefault="00497F7D" w:rsidP="00497F7D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S-HTTP B. SSL </w:t>
      </w:r>
      <w:r w:rsidRPr="00642787">
        <w:rPr>
          <w:rFonts w:ascii="Times New Roman" w:eastAsia="Times New Roman" w:hAnsi="Times New Roman"/>
          <w:color w:val="FF0000"/>
          <w:sz w:val="20"/>
          <w:szCs w:val="20"/>
        </w:rPr>
        <w:t>C. SET</w:t>
      </w: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 D. Both A &amp;amp; B</w:t>
      </w:r>
    </w:p>
    <w:p w14:paraId="62817417" w14:textId="7AA3BA2A" w:rsidR="00497F7D" w:rsidRP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 Which file transfer protocol is Application Independent? </w:t>
      </w:r>
    </w:p>
    <w:p w14:paraId="38435211" w14:textId="77777777" w:rsidR="000C402F" w:rsidRDefault="00497F7D" w:rsidP="000C402F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S-HTTP </w:t>
      </w:r>
      <w:r w:rsidRPr="00642787">
        <w:rPr>
          <w:rFonts w:ascii="Times New Roman" w:eastAsia="Times New Roman" w:hAnsi="Times New Roman"/>
          <w:color w:val="FF0000"/>
          <w:sz w:val="20"/>
          <w:szCs w:val="20"/>
        </w:rPr>
        <w:t xml:space="preserve">B. SSL </w:t>
      </w: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C. SET D. Both A &amp;amp; B</w:t>
      </w:r>
    </w:p>
    <w:p w14:paraId="52AF72E7" w14:textId="75A93ACA" w:rsidR="00497F7D" w:rsidRPr="000C402F" w:rsidRDefault="00497F7D" w:rsidP="000C402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0C402F">
        <w:rPr>
          <w:rFonts w:ascii="Times New Roman" w:eastAsia="Times New Roman" w:hAnsi="Times New Roman"/>
          <w:color w:val="3A3A3A"/>
          <w:sz w:val="20"/>
          <w:szCs w:val="20"/>
        </w:rPr>
        <w:t xml:space="preserve">An Acquirer is a </w:t>
      </w:r>
    </w:p>
    <w:p w14:paraId="2FD7EB33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(A). Visa Card Member (B). Master Card Member </w:t>
      </w:r>
      <w:r w:rsidRPr="00642787">
        <w:rPr>
          <w:rFonts w:ascii="Times New Roman" w:eastAsia="Times New Roman" w:hAnsi="Times New Roman"/>
          <w:color w:val="FF0000"/>
          <w:sz w:val="20"/>
          <w:szCs w:val="20"/>
        </w:rPr>
        <w:t xml:space="preserve">(C). Both A &amp;amp; B </w:t>
      </w: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(D</w:t>
      </w:r>
      <w:proofErr w:type="gramStart"/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).None</w:t>
      </w:r>
      <w:proofErr w:type="gramEnd"/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 of the above</w:t>
      </w:r>
    </w:p>
    <w:p w14:paraId="0966D0DB" w14:textId="49CA5C42" w:rsidR="00497F7D" w:rsidRP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A firewall is a </w:t>
      </w:r>
    </w:p>
    <w:p w14:paraId="4867266B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(A). wall built to prevent fires from damaging a corporate intranet</w:t>
      </w:r>
    </w:p>
    <w:p w14:paraId="3839ADF0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(B). security device deployed at the boundary of a company to prevent unauthorized physical access</w:t>
      </w:r>
    </w:p>
    <w:p w14:paraId="17D2AC94" w14:textId="77777777" w:rsidR="00497F7D" w:rsidRPr="00642787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FF0000"/>
          <w:sz w:val="20"/>
          <w:szCs w:val="20"/>
        </w:rPr>
      </w:pPr>
      <w:r w:rsidRPr="00642787">
        <w:rPr>
          <w:rFonts w:ascii="Times New Roman" w:eastAsia="Times New Roman" w:hAnsi="Times New Roman"/>
          <w:color w:val="FF0000"/>
          <w:sz w:val="20"/>
          <w:szCs w:val="20"/>
        </w:rPr>
        <w:t>(C). security device deployed at the boundary of a corporate intranet to protect it from unauthorized access</w:t>
      </w:r>
    </w:p>
    <w:p w14:paraId="08335BD2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(D). device to prevent all accesses from the internet to the corporate intranet</w:t>
      </w:r>
    </w:p>
    <w:p w14:paraId="355647A7" w14:textId="44FB67A2" w:rsidR="00497F7D" w:rsidRP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Firewall design policies are </w:t>
      </w:r>
    </w:p>
    <w:p w14:paraId="4A07ACA1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(A). Permits, unless specifically denied </w:t>
      </w:r>
      <w:r w:rsidRPr="00834E48">
        <w:rPr>
          <w:rFonts w:ascii="Times New Roman" w:eastAsia="Times New Roman" w:hAnsi="Times New Roman"/>
          <w:color w:val="FF0000"/>
          <w:sz w:val="20"/>
          <w:szCs w:val="20"/>
        </w:rPr>
        <w:t>(B) Deny, unless specifically permitted</w:t>
      </w:r>
    </w:p>
    <w:p w14:paraId="237689F6" w14:textId="77777777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(C). Both A &amp;amp; B (D). None of the above</w:t>
      </w:r>
    </w:p>
    <w:p w14:paraId="1597644F" w14:textId="2361994D" w:rsidR="00497F7D" w:rsidRP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Which is a Vulnerability detection tool </w:t>
      </w:r>
    </w:p>
    <w:p w14:paraId="331D7AA9" w14:textId="77777777" w:rsidR="00497F7D" w:rsidRDefault="00497F7D" w:rsidP="00497F7D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TCP Wrapper </w:t>
      </w:r>
      <w:r w:rsidRPr="00834E48">
        <w:rPr>
          <w:rFonts w:ascii="Times New Roman" w:eastAsia="Times New Roman" w:hAnsi="Times New Roman"/>
          <w:color w:val="FF0000"/>
          <w:sz w:val="20"/>
          <w:szCs w:val="20"/>
        </w:rPr>
        <w:t xml:space="preserve">(B). SATAN </w:t>
      </w: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(C). </w:t>
      </w:r>
      <w:proofErr w:type="spellStart"/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TCPdump</w:t>
      </w:r>
      <w:proofErr w:type="spellEnd"/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 (D</w:t>
      </w:r>
      <w:proofErr w:type="gramStart"/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).</w:t>
      </w:r>
      <w:proofErr w:type="spellStart"/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aurgs</w:t>
      </w:r>
      <w:proofErr w:type="spellEnd"/>
      <w:proofErr w:type="gramEnd"/>
    </w:p>
    <w:p w14:paraId="6F6F35E7" w14:textId="0F946FDB" w:rsidR="00497F7D" w:rsidRP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 xml:space="preserve">In Electronic cash payment                                                                                                                   </w:t>
      </w:r>
    </w:p>
    <w:p w14:paraId="4EF15655" w14:textId="560741AC" w:rsidR="00497F7D" w:rsidRP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497F7D">
        <w:rPr>
          <w:rFonts w:ascii="Times New Roman" w:eastAsia="Times New Roman" w:hAnsi="Times New Roman"/>
          <w:color w:val="3A3A3A"/>
          <w:sz w:val="20"/>
          <w:szCs w:val="20"/>
        </w:rPr>
        <w:t>A a debit card payment system is used</w:t>
      </w:r>
    </w:p>
    <w:p w14:paraId="1B89E80D" w14:textId="77777777" w:rsidR="00497F7D" w:rsidRPr="00834E48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FF0000"/>
          <w:sz w:val="20"/>
          <w:szCs w:val="20"/>
        </w:rPr>
      </w:pPr>
      <w:r w:rsidRPr="00834E48">
        <w:rPr>
          <w:rFonts w:ascii="Times New Roman" w:eastAsia="Times New Roman" w:hAnsi="Times New Roman"/>
          <w:color w:val="FF0000"/>
          <w:sz w:val="20"/>
          <w:szCs w:val="20"/>
        </w:rPr>
        <w:t>B a customer buys several electronic coins which are digitally signed by coin issuing bank</w:t>
      </w:r>
    </w:p>
    <w:p w14:paraId="14980727" w14:textId="77777777" w:rsid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AD6AC1">
        <w:rPr>
          <w:rFonts w:ascii="Times New Roman" w:eastAsia="Times New Roman" w:hAnsi="Times New Roman"/>
          <w:color w:val="3A3A3A"/>
          <w:sz w:val="20"/>
          <w:szCs w:val="20"/>
        </w:rPr>
        <w:t>C a credit card payment system is used</w:t>
      </w:r>
    </w:p>
    <w:p w14:paraId="27572123" w14:textId="77777777" w:rsidR="00497F7D" w:rsidRPr="00633BCA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AD6AC1">
        <w:rPr>
          <w:rFonts w:ascii="Times New Roman" w:eastAsia="Times New Roman" w:hAnsi="Times New Roman"/>
          <w:color w:val="3A3A3A"/>
          <w:sz w:val="20"/>
          <w:szCs w:val="20"/>
        </w:rPr>
        <w:lastRenderedPageBreak/>
        <w:t>D RSA cryptography is used in the transactions</w:t>
      </w:r>
      <w:r w:rsidRPr="00633BCA">
        <w:rPr>
          <w:rFonts w:ascii="Times New Roman" w:eastAsia="Times New Roman" w:hAnsi="Times New Roman"/>
          <w:color w:val="3A3A3A"/>
          <w:sz w:val="20"/>
          <w:szCs w:val="20"/>
        </w:rPr>
        <w:tab/>
      </w:r>
      <w:r w:rsidRPr="00633BCA">
        <w:rPr>
          <w:rFonts w:ascii="Times New Roman" w:eastAsia="Times New Roman" w:hAnsi="Times New Roman"/>
          <w:color w:val="3A3A3A"/>
          <w:sz w:val="20"/>
          <w:szCs w:val="20"/>
        </w:rPr>
        <w:tab/>
      </w:r>
      <w:r w:rsidRPr="00633BCA">
        <w:rPr>
          <w:rFonts w:ascii="Times New Roman" w:eastAsia="Times New Roman" w:hAnsi="Times New Roman"/>
          <w:color w:val="3A3A3A"/>
          <w:sz w:val="20"/>
          <w:szCs w:val="20"/>
        </w:rPr>
        <w:tab/>
      </w:r>
      <w:r w:rsidRPr="00633BCA">
        <w:rPr>
          <w:rFonts w:ascii="Times New Roman" w:eastAsia="Times New Roman" w:hAnsi="Times New Roman"/>
          <w:color w:val="3A3A3A"/>
          <w:sz w:val="20"/>
          <w:szCs w:val="20"/>
        </w:rPr>
        <w:tab/>
      </w:r>
      <w:r w:rsidRPr="00633BCA">
        <w:rPr>
          <w:rFonts w:ascii="Times New Roman" w:eastAsia="Times New Roman" w:hAnsi="Times New Roman"/>
          <w:color w:val="3A3A3A"/>
          <w:sz w:val="20"/>
          <w:szCs w:val="20"/>
        </w:rPr>
        <w:tab/>
      </w:r>
      <w:r w:rsidRPr="00633BCA">
        <w:rPr>
          <w:rFonts w:ascii="Times New Roman" w:eastAsia="Times New Roman" w:hAnsi="Times New Roman"/>
          <w:color w:val="3A3A3A"/>
          <w:sz w:val="20"/>
          <w:szCs w:val="20"/>
        </w:rPr>
        <w:tab/>
      </w:r>
      <w:r w:rsidRPr="00633BCA">
        <w:rPr>
          <w:rFonts w:ascii="Times New Roman" w:eastAsia="Times New Roman" w:hAnsi="Times New Roman"/>
          <w:color w:val="3A3A3A"/>
          <w:sz w:val="20"/>
          <w:szCs w:val="20"/>
        </w:rPr>
        <w:tab/>
      </w:r>
    </w:p>
    <w:p w14:paraId="549EF782" w14:textId="1873D7A1" w:rsidR="00497F7D" w:rsidRDefault="00497F7D" w:rsidP="00497F7D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/>
          <w:color w:val="3A3A3A"/>
          <w:sz w:val="20"/>
          <w:szCs w:val="20"/>
        </w:rPr>
      </w:pPr>
      <w:r>
        <w:rPr>
          <w:rFonts w:ascii="Times New Roman" w:eastAsia="Times New Roman" w:hAnsi="Times New Roman"/>
          <w:color w:val="3A3A3A"/>
          <w:sz w:val="20"/>
          <w:szCs w:val="20"/>
        </w:rPr>
        <w:t xml:space="preserve">The Fundamentals Goals </w:t>
      </w:r>
      <w:proofErr w:type="gramStart"/>
      <w:r>
        <w:rPr>
          <w:rFonts w:ascii="Times New Roman" w:eastAsia="Times New Roman" w:hAnsi="Times New Roman"/>
          <w:color w:val="3A3A3A"/>
          <w:sz w:val="20"/>
          <w:szCs w:val="20"/>
        </w:rPr>
        <w:t>of  EC</w:t>
      </w:r>
      <w:proofErr w:type="gramEnd"/>
      <w:r>
        <w:rPr>
          <w:rFonts w:ascii="Times New Roman" w:eastAsia="Times New Roman" w:hAnsi="Times New Roman"/>
          <w:color w:val="3A3A3A"/>
          <w:sz w:val="20"/>
          <w:szCs w:val="20"/>
        </w:rPr>
        <w:t xml:space="preserve"> computer security is                                                                          </w:t>
      </w:r>
    </w:p>
    <w:p w14:paraId="718A0E1D" w14:textId="77777777" w:rsidR="00497F7D" w:rsidRDefault="00497F7D" w:rsidP="00497F7D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/>
          <w:color w:val="FF0000"/>
          <w:sz w:val="20"/>
          <w:szCs w:val="20"/>
        </w:rPr>
      </w:pPr>
      <w:r>
        <w:rPr>
          <w:rFonts w:ascii="Times New Roman" w:eastAsia="Times New Roman" w:hAnsi="Times New Roman"/>
          <w:color w:val="3A3A3A"/>
          <w:sz w:val="20"/>
          <w:szCs w:val="20"/>
        </w:rPr>
        <w:t xml:space="preserve">A Privacy   B Integrity C Authentication D Availability </w:t>
      </w:r>
      <w:r w:rsidRPr="00834E48">
        <w:rPr>
          <w:rFonts w:ascii="Times New Roman" w:eastAsia="Times New Roman" w:hAnsi="Times New Roman"/>
          <w:color w:val="FF0000"/>
          <w:sz w:val="20"/>
          <w:szCs w:val="20"/>
        </w:rPr>
        <w:t xml:space="preserve">(E). All </w:t>
      </w:r>
    </w:p>
    <w:p w14:paraId="584C7135" w14:textId="2F2406F1" w:rsidR="00497F7D" w:rsidRPr="00633BCA" w:rsidRDefault="00497F7D" w:rsidP="00497F7D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/>
          <w:color w:val="3A3A3A"/>
          <w:sz w:val="20"/>
          <w:szCs w:val="20"/>
        </w:rPr>
      </w:pPr>
      <w:r>
        <w:rPr>
          <w:rFonts w:ascii="Times New Roman" w:eastAsia="Times New Roman" w:hAnsi="Times New Roman"/>
          <w:color w:val="3A3A3A"/>
          <w:sz w:val="20"/>
          <w:szCs w:val="20"/>
        </w:rPr>
        <w:t>The Requirements of Secure commerce</w:t>
      </w:r>
      <w:r>
        <w:rPr>
          <w:rFonts w:ascii="Times New Roman" w:eastAsia="Times New Roman" w:hAnsi="Times New Roman"/>
          <w:color w:val="3A3A3A"/>
          <w:sz w:val="20"/>
          <w:szCs w:val="20"/>
        </w:rPr>
        <w:tab/>
      </w:r>
      <w:r w:rsidRPr="00633BCA">
        <w:rPr>
          <w:rFonts w:ascii="Times New Roman" w:eastAsia="Times New Roman" w:hAnsi="Times New Roman"/>
          <w:color w:val="3A3A3A"/>
          <w:sz w:val="20"/>
          <w:szCs w:val="20"/>
        </w:rPr>
        <w:tab/>
      </w:r>
      <w:r w:rsidRPr="00633BCA">
        <w:rPr>
          <w:rFonts w:ascii="Times New Roman" w:eastAsia="Times New Roman" w:hAnsi="Times New Roman"/>
          <w:color w:val="3A3A3A"/>
          <w:sz w:val="20"/>
          <w:szCs w:val="20"/>
        </w:rPr>
        <w:tab/>
      </w:r>
      <w:r w:rsidRPr="00633BCA">
        <w:rPr>
          <w:rFonts w:ascii="Times New Roman" w:eastAsia="Times New Roman" w:hAnsi="Times New Roman"/>
          <w:color w:val="3A3A3A"/>
          <w:sz w:val="20"/>
          <w:szCs w:val="20"/>
        </w:rPr>
        <w:tab/>
      </w:r>
      <w:r w:rsidRPr="00633BCA">
        <w:rPr>
          <w:rFonts w:ascii="Times New Roman" w:eastAsia="Times New Roman" w:hAnsi="Times New Roman"/>
          <w:color w:val="3A3A3A"/>
          <w:sz w:val="20"/>
          <w:szCs w:val="20"/>
        </w:rPr>
        <w:tab/>
      </w:r>
      <w:r w:rsidRPr="00633BCA">
        <w:rPr>
          <w:rFonts w:ascii="Times New Roman" w:eastAsia="Times New Roman" w:hAnsi="Times New Roman"/>
          <w:color w:val="3A3A3A"/>
          <w:sz w:val="20"/>
          <w:szCs w:val="20"/>
        </w:rPr>
        <w:tab/>
      </w:r>
      <w:r w:rsidRPr="00633BCA">
        <w:rPr>
          <w:rFonts w:ascii="Times New Roman" w:eastAsia="Times New Roman" w:hAnsi="Times New Roman"/>
          <w:color w:val="3A3A3A"/>
          <w:sz w:val="20"/>
          <w:szCs w:val="20"/>
        </w:rPr>
        <w:tab/>
      </w:r>
    </w:p>
    <w:p w14:paraId="079FF611" w14:textId="77777777" w:rsidR="00497F7D" w:rsidRDefault="00497F7D" w:rsidP="00497F7D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/>
          <w:color w:val="3A3A3A"/>
          <w:sz w:val="20"/>
          <w:szCs w:val="20"/>
        </w:rPr>
      </w:pPr>
      <w:r>
        <w:rPr>
          <w:rFonts w:ascii="Times New Roman" w:eastAsia="Times New Roman" w:hAnsi="Times New Roman"/>
          <w:color w:val="3A3A3A"/>
          <w:sz w:val="20"/>
          <w:szCs w:val="20"/>
        </w:rPr>
        <w:t>A Content security and integrity B Signature C Non-Reputation of Origin, Receipt, Delivery</w:t>
      </w:r>
    </w:p>
    <w:p w14:paraId="1EAFAEAA" w14:textId="77777777" w:rsidR="00497F7D" w:rsidRDefault="00497F7D" w:rsidP="00497F7D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/>
          <w:color w:val="3A3A3A"/>
          <w:sz w:val="20"/>
          <w:szCs w:val="20"/>
        </w:rPr>
      </w:pPr>
      <w:r>
        <w:rPr>
          <w:rFonts w:ascii="Times New Roman" w:eastAsia="Times New Roman" w:hAnsi="Times New Roman"/>
          <w:color w:val="3A3A3A"/>
          <w:sz w:val="20"/>
          <w:szCs w:val="20"/>
        </w:rPr>
        <w:t xml:space="preserve">D Key Management </w:t>
      </w:r>
      <w:r w:rsidRPr="00834E48">
        <w:rPr>
          <w:rFonts w:ascii="Times New Roman" w:eastAsia="Times New Roman" w:hAnsi="Times New Roman"/>
          <w:color w:val="FF0000"/>
          <w:sz w:val="20"/>
          <w:szCs w:val="20"/>
        </w:rPr>
        <w:t>E.ALL</w:t>
      </w:r>
    </w:p>
    <w:p w14:paraId="54CC63FB" w14:textId="142B2205" w:rsidR="00497F7D" w:rsidRPr="003D54E1" w:rsidRDefault="00497F7D" w:rsidP="00497F7D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/>
          <w:color w:val="3A3A3A"/>
          <w:sz w:val="16"/>
          <w:szCs w:val="20"/>
        </w:rPr>
      </w:pPr>
      <w:r>
        <w:rPr>
          <w:rFonts w:ascii="Times New Roman" w:eastAsia="Times New Roman" w:hAnsi="Times New Roman"/>
          <w:color w:val="3A3A3A"/>
          <w:sz w:val="20"/>
          <w:szCs w:val="20"/>
        </w:rPr>
        <w:t xml:space="preserve">Secure Socket layer                                                                                                                              </w:t>
      </w:r>
    </w:p>
    <w:p w14:paraId="4024852D" w14:textId="77777777" w:rsidR="00497F7D" w:rsidRDefault="00497F7D" w:rsidP="00497F7D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/>
          <w:color w:val="3A3A3A"/>
          <w:sz w:val="20"/>
          <w:szCs w:val="20"/>
        </w:rPr>
      </w:pPr>
      <w:r>
        <w:rPr>
          <w:rFonts w:ascii="Times New Roman" w:eastAsia="Times New Roman" w:hAnsi="Times New Roman"/>
          <w:color w:val="3A3A3A"/>
          <w:sz w:val="20"/>
          <w:szCs w:val="20"/>
        </w:rPr>
        <w:t xml:space="preserve">A provide privacy over the </w:t>
      </w:r>
      <w:proofErr w:type="gramStart"/>
      <w:r>
        <w:rPr>
          <w:rFonts w:ascii="Times New Roman" w:eastAsia="Times New Roman" w:hAnsi="Times New Roman"/>
          <w:color w:val="3A3A3A"/>
          <w:sz w:val="20"/>
          <w:szCs w:val="20"/>
        </w:rPr>
        <w:t>internet  B</w:t>
      </w:r>
      <w:proofErr w:type="gramEnd"/>
      <w:r>
        <w:rPr>
          <w:rFonts w:ascii="Times New Roman" w:eastAsia="Times New Roman" w:hAnsi="Times New Roman"/>
          <w:color w:val="3A3A3A"/>
          <w:sz w:val="20"/>
          <w:szCs w:val="20"/>
        </w:rPr>
        <w:t xml:space="preserve"> Allows C/S application C Strength is application independent </w:t>
      </w:r>
    </w:p>
    <w:p w14:paraId="5415E5E4" w14:textId="77777777" w:rsidR="00497F7D" w:rsidRDefault="00497F7D" w:rsidP="00497F7D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/>
          <w:color w:val="3A3A3A"/>
          <w:sz w:val="16"/>
          <w:szCs w:val="20"/>
        </w:rPr>
      </w:pPr>
      <w:r>
        <w:rPr>
          <w:rFonts w:ascii="Times New Roman" w:eastAsia="Times New Roman" w:hAnsi="Times New Roman"/>
          <w:color w:val="3A3A3A"/>
          <w:sz w:val="20"/>
          <w:szCs w:val="20"/>
        </w:rPr>
        <w:t xml:space="preserve">D Provides channel security </w:t>
      </w:r>
      <w:r w:rsidRPr="00834E48">
        <w:rPr>
          <w:rFonts w:ascii="Times New Roman" w:eastAsia="Times New Roman" w:hAnsi="Times New Roman"/>
          <w:color w:val="FF0000"/>
          <w:sz w:val="20"/>
          <w:szCs w:val="20"/>
        </w:rPr>
        <w:t>E ALL</w:t>
      </w:r>
      <w:r w:rsidRPr="00834E48">
        <w:rPr>
          <w:rFonts w:ascii="Times New Roman" w:eastAsia="Times New Roman" w:hAnsi="Times New Roman"/>
          <w:color w:val="FF0000"/>
          <w:sz w:val="20"/>
          <w:szCs w:val="20"/>
        </w:rPr>
        <w:tab/>
      </w:r>
      <w:r>
        <w:rPr>
          <w:rFonts w:ascii="Times New Roman" w:eastAsia="Times New Roman" w:hAnsi="Times New Roman"/>
          <w:color w:val="3A3A3A"/>
          <w:sz w:val="20"/>
          <w:szCs w:val="20"/>
        </w:rPr>
        <w:tab/>
      </w:r>
      <w:r>
        <w:rPr>
          <w:rFonts w:ascii="Times New Roman" w:eastAsia="Times New Roman" w:hAnsi="Times New Roman"/>
          <w:color w:val="3A3A3A"/>
          <w:sz w:val="20"/>
          <w:szCs w:val="20"/>
        </w:rPr>
        <w:tab/>
      </w:r>
      <w:r w:rsidRPr="00633BCA">
        <w:rPr>
          <w:rFonts w:ascii="Times New Roman" w:eastAsia="Times New Roman" w:hAnsi="Times New Roman"/>
          <w:color w:val="3A3A3A"/>
          <w:sz w:val="20"/>
          <w:szCs w:val="20"/>
        </w:rPr>
        <w:tab/>
      </w:r>
      <w:r w:rsidRPr="00633BCA">
        <w:rPr>
          <w:rFonts w:ascii="Times New Roman" w:eastAsia="Times New Roman" w:hAnsi="Times New Roman"/>
          <w:color w:val="3A3A3A"/>
          <w:sz w:val="20"/>
          <w:szCs w:val="20"/>
        </w:rPr>
        <w:tab/>
      </w:r>
      <w:r w:rsidRPr="00633BCA">
        <w:rPr>
          <w:rFonts w:ascii="Times New Roman" w:eastAsia="Times New Roman" w:hAnsi="Times New Roman"/>
          <w:color w:val="3A3A3A"/>
          <w:sz w:val="20"/>
          <w:szCs w:val="20"/>
        </w:rPr>
        <w:tab/>
      </w:r>
    </w:p>
    <w:p w14:paraId="67212DCC" w14:textId="55C4E4D2" w:rsidR="00497F7D" w:rsidRPr="003D54E1" w:rsidRDefault="00497F7D" w:rsidP="00497F7D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/>
          <w:color w:val="3A3A3A"/>
          <w:sz w:val="20"/>
          <w:szCs w:val="20"/>
        </w:rPr>
      </w:pPr>
      <w:r w:rsidRPr="003D54E1">
        <w:rPr>
          <w:rFonts w:ascii="Times New Roman" w:eastAsia="Times New Roman" w:hAnsi="Times New Roman"/>
          <w:color w:val="3A3A3A"/>
          <w:sz w:val="20"/>
          <w:szCs w:val="20"/>
        </w:rPr>
        <w:t>Which of the following is not a strong security protocol?</w:t>
      </w:r>
      <w:r>
        <w:rPr>
          <w:rFonts w:ascii="Times New Roman" w:eastAsia="Times New Roman" w:hAnsi="Times New Roman"/>
          <w:color w:val="3A3A3A"/>
          <w:sz w:val="20"/>
          <w:szCs w:val="20"/>
        </w:rPr>
        <w:t xml:space="preserve">                                                                   </w:t>
      </w:r>
    </w:p>
    <w:p w14:paraId="7EE6E05E" w14:textId="77777777" w:rsidR="00497F7D" w:rsidRDefault="00497F7D" w:rsidP="00497F7D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/>
          <w:color w:val="3A3A3A"/>
          <w:sz w:val="20"/>
          <w:szCs w:val="20"/>
        </w:rPr>
      </w:pPr>
      <w:r w:rsidRPr="003D54E1">
        <w:rPr>
          <w:rFonts w:ascii="Times New Roman" w:eastAsia="Times New Roman" w:hAnsi="Times New Roman"/>
          <w:color w:val="3A3A3A"/>
          <w:sz w:val="20"/>
          <w:szCs w:val="20"/>
        </w:rPr>
        <w:t>a) HTTPS</w:t>
      </w:r>
      <w:r>
        <w:rPr>
          <w:rFonts w:ascii="Times New Roman" w:eastAsia="Times New Roman" w:hAnsi="Times New Roman"/>
          <w:color w:val="3A3A3A"/>
          <w:sz w:val="20"/>
          <w:szCs w:val="20"/>
        </w:rPr>
        <w:t xml:space="preserve">   </w:t>
      </w:r>
      <w:r w:rsidRPr="003D54E1">
        <w:rPr>
          <w:rFonts w:ascii="Times New Roman" w:eastAsia="Times New Roman" w:hAnsi="Times New Roman"/>
          <w:color w:val="3A3A3A"/>
          <w:sz w:val="20"/>
          <w:szCs w:val="20"/>
        </w:rPr>
        <w:t>b) SSL</w:t>
      </w:r>
      <w:r>
        <w:rPr>
          <w:rFonts w:ascii="Times New Roman" w:eastAsia="Times New Roman" w:hAnsi="Times New Roman"/>
          <w:color w:val="3A3A3A"/>
          <w:sz w:val="20"/>
          <w:szCs w:val="20"/>
        </w:rPr>
        <w:t xml:space="preserve"> </w:t>
      </w:r>
      <w:r w:rsidRPr="00834E48">
        <w:rPr>
          <w:rFonts w:ascii="Times New Roman" w:eastAsia="Times New Roman" w:hAnsi="Times New Roman"/>
          <w:color w:val="FF0000"/>
          <w:sz w:val="20"/>
          <w:szCs w:val="20"/>
        </w:rPr>
        <w:t xml:space="preserve">c) </w:t>
      </w:r>
      <w:proofErr w:type="gramStart"/>
      <w:r w:rsidRPr="00834E48">
        <w:rPr>
          <w:rFonts w:ascii="Times New Roman" w:eastAsia="Times New Roman" w:hAnsi="Times New Roman"/>
          <w:color w:val="FF0000"/>
          <w:sz w:val="20"/>
          <w:szCs w:val="20"/>
        </w:rPr>
        <w:t xml:space="preserve">SMTP  </w:t>
      </w:r>
      <w:r w:rsidRPr="003D54E1">
        <w:rPr>
          <w:rFonts w:ascii="Times New Roman" w:eastAsia="Times New Roman" w:hAnsi="Times New Roman"/>
          <w:color w:val="3A3A3A"/>
          <w:sz w:val="20"/>
          <w:szCs w:val="20"/>
        </w:rPr>
        <w:t>d</w:t>
      </w:r>
      <w:proofErr w:type="gramEnd"/>
      <w:r w:rsidRPr="003D54E1">
        <w:rPr>
          <w:rFonts w:ascii="Times New Roman" w:eastAsia="Times New Roman" w:hAnsi="Times New Roman"/>
          <w:color w:val="3A3A3A"/>
          <w:sz w:val="20"/>
          <w:szCs w:val="20"/>
        </w:rPr>
        <w:t>) SFTP</w:t>
      </w:r>
      <w:r>
        <w:rPr>
          <w:rFonts w:ascii="Times New Roman" w:eastAsia="Times New Roman" w:hAnsi="Times New Roman"/>
          <w:color w:val="3A3A3A"/>
          <w:sz w:val="20"/>
          <w:szCs w:val="20"/>
        </w:rPr>
        <w:t xml:space="preserve"> </w:t>
      </w:r>
      <w:r>
        <w:rPr>
          <w:rFonts w:ascii="Times New Roman" w:eastAsia="Times New Roman" w:hAnsi="Times New Roman"/>
          <w:color w:val="3A3A3A"/>
          <w:sz w:val="20"/>
          <w:szCs w:val="20"/>
        </w:rPr>
        <w:tab/>
      </w:r>
      <w:r>
        <w:rPr>
          <w:rFonts w:ascii="Times New Roman" w:eastAsia="Times New Roman" w:hAnsi="Times New Roman"/>
          <w:color w:val="3A3A3A"/>
          <w:sz w:val="20"/>
          <w:szCs w:val="20"/>
        </w:rPr>
        <w:tab/>
      </w:r>
      <w:r>
        <w:rPr>
          <w:rFonts w:ascii="Times New Roman" w:eastAsia="Times New Roman" w:hAnsi="Times New Roman"/>
          <w:color w:val="3A3A3A"/>
          <w:sz w:val="20"/>
          <w:szCs w:val="20"/>
        </w:rPr>
        <w:tab/>
      </w:r>
      <w:r>
        <w:rPr>
          <w:rFonts w:ascii="Times New Roman" w:eastAsia="Times New Roman" w:hAnsi="Times New Roman"/>
          <w:color w:val="3A3A3A"/>
          <w:sz w:val="20"/>
          <w:szCs w:val="20"/>
        </w:rPr>
        <w:tab/>
      </w:r>
      <w:r w:rsidRPr="00217C76">
        <w:rPr>
          <w:rFonts w:ascii="Times New Roman" w:eastAsia="Times New Roman" w:hAnsi="Times New Roman"/>
          <w:color w:val="3A3A3A"/>
          <w:sz w:val="20"/>
          <w:szCs w:val="20"/>
        </w:rPr>
        <w:tab/>
      </w:r>
      <w:r w:rsidRPr="00217C76">
        <w:rPr>
          <w:rFonts w:ascii="Times New Roman" w:eastAsia="Times New Roman" w:hAnsi="Times New Roman"/>
          <w:color w:val="3A3A3A"/>
          <w:sz w:val="20"/>
          <w:szCs w:val="20"/>
        </w:rPr>
        <w:tab/>
      </w:r>
    </w:p>
    <w:p w14:paraId="7A3A809D" w14:textId="7D8B1F4E" w:rsidR="00497F7D" w:rsidRPr="003D54E1" w:rsidRDefault="00497F7D" w:rsidP="00497F7D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/>
          <w:color w:val="3A3A3A"/>
          <w:sz w:val="20"/>
          <w:szCs w:val="20"/>
        </w:rPr>
      </w:pPr>
      <w:r w:rsidRPr="003D54E1">
        <w:rPr>
          <w:rFonts w:ascii="Times New Roman" w:eastAsia="Times New Roman" w:hAnsi="Times New Roman"/>
          <w:color w:val="3A3A3A"/>
          <w:sz w:val="20"/>
          <w:szCs w:val="20"/>
        </w:rPr>
        <w:t>SSL primarily focuses on _______</w:t>
      </w:r>
      <w:r>
        <w:rPr>
          <w:rFonts w:ascii="Times New Roman" w:eastAsia="Times New Roman" w:hAnsi="Times New Roman"/>
          <w:color w:val="3A3A3A"/>
          <w:sz w:val="20"/>
          <w:szCs w:val="20"/>
        </w:rPr>
        <w:t xml:space="preserve">                                                                                                      </w:t>
      </w:r>
    </w:p>
    <w:p w14:paraId="3164FAA7" w14:textId="77777777" w:rsidR="00497F7D" w:rsidRPr="003D54E1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834E48">
        <w:rPr>
          <w:rFonts w:ascii="Times New Roman" w:eastAsia="Times New Roman" w:hAnsi="Times New Roman"/>
          <w:color w:val="FF0000"/>
          <w:sz w:val="20"/>
          <w:szCs w:val="20"/>
        </w:rPr>
        <w:t xml:space="preserve">a) integrity and authenticity </w:t>
      </w:r>
      <w:r w:rsidRPr="003D54E1">
        <w:rPr>
          <w:rFonts w:ascii="Times New Roman" w:eastAsia="Times New Roman" w:hAnsi="Times New Roman"/>
          <w:color w:val="3A3A3A"/>
          <w:sz w:val="20"/>
          <w:szCs w:val="20"/>
        </w:rPr>
        <w:t>b) integrity and non-repudiation</w:t>
      </w:r>
      <w:r>
        <w:rPr>
          <w:rFonts w:ascii="Times New Roman" w:eastAsia="Times New Roman" w:hAnsi="Times New Roman"/>
          <w:color w:val="3A3A3A"/>
          <w:sz w:val="20"/>
          <w:szCs w:val="20"/>
        </w:rPr>
        <w:t xml:space="preserve"> </w:t>
      </w:r>
      <w:r w:rsidRPr="003D54E1">
        <w:rPr>
          <w:rFonts w:ascii="Times New Roman" w:eastAsia="Times New Roman" w:hAnsi="Times New Roman"/>
          <w:color w:val="3A3A3A"/>
          <w:sz w:val="20"/>
          <w:szCs w:val="20"/>
        </w:rPr>
        <w:t>c) authenticity and privacy</w:t>
      </w:r>
    </w:p>
    <w:p w14:paraId="09F096A3" w14:textId="77777777" w:rsid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</w:rPr>
      </w:pPr>
      <w:r w:rsidRPr="003D54E1">
        <w:rPr>
          <w:rFonts w:ascii="Times New Roman" w:eastAsia="Times New Roman" w:hAnsi="Times New Roman"/>
          <w:color w:val="3A3A3A"/>
          <w:sz w:val="20"/>
          <w:szCs w:val="20"/>
        </w:rPr>
        <w:t>d) confidentiality and integrity</w:t>
      </w:r>
      <w:r w:rsidRPr="00BF05C1">
        <w:rPr>
          <w:rFonts w:ascii="Times New Roman" w:eastAsia="Times New Roman" w:hAnsi="Times New Roman"/>
          <w:color w:val="3A3A3A"/>
          <w:sz w:val="20"/>
          <w:szCs w:val="20"/>
        </w:rPr>
        <w:t> </w:t>
      </w:r>
      <w:r>
        <w:rPr>
          <w:rFonts w:ascii="Times New Roman" w:eastAsia="Times New Roman" w:hAnsi="Times New Roman"/>
          <w:color w:val="3A3A3A"/>
          <w:sz w:val="20"/>
          <w:szCs w:val="20"/>
        </w:rPr>
        <w:t xml:space="preserve">What is </w:t>
      </w:r>
      <w:proofErr w:type="spellStart"/>
      <w:r>
        <w:rPr>
          <w:rFonts w:ascii="Times New Roman" w:eastAsia="Times New Roman" w:hAnsi="Times New Roman"/>
          <w:color w:val="3A3A3A"/>
          <w:sz w:val="20"/>
          <w:szCs w:val="20"/>
        </w:rPr>
        <w:t>Omninet</w:t>
      </w:r>
      <w:proofErr w:type="spellEnd"/>
      <w:r>
        <w:rPr>
          <w:rFonts w:ascii="Times New Roman" w:eastAsia="Times New Roman" w:hAnsi="Times New Roman"/>
          <w:color w:val="3A3A3A"/>
          <w:sz w:val="20"/>
          <w:szCs w:val="20"/>
        </w:rPr>
        <w:t>?</w:t>
      </w:r>
      <w:r>
        <w:rPr>
          <w:rFonts w:ascii="Times New Roman" w:eastAsia="Times New Roman" w:hAnsi="Times New Roman"/>
          <w:color w:val="3A3A3A"/>
          <w:sz w:val="20"/>
          <w:szCs w:val="20"/>
        </w:rPr>
        <w:tab/>
      </w:r>
      <w:r>
        <w:rPr>
          <w:rFonts w:ascii="Times New Roman" w:eastAsia="Times New Roman" w:hAnsi="Times New Roman"/>
          <w:color w:val="3A3A3A"/>
          <w:sz w:val="20"/>
          <w:szCs w:val="20"/>
        </w:rPr>
        <w:tab/>
      </w:r>
      <w:r>
        <w:rPr>
          <w:rFonts w:ascii="Times New Roman" w:eastAsia="Times New Roman" w:hAnsi="Times New Roman"/>
          <w:color w:val="3A3A3A"/>
          <w:sz w:val="20"/>
          <w:szCs w:val="20"/>
        </w:rPr>
        <w:tab/>
      </w:r>
      <w:r w:rsidRPr="00BF05C1">
        <w:rPr>
          <w:rFonts w:ascii="Times New Roman" w:eastAsia="Times New Roman" w:hAnsi="Times New Roman"/>
          <w:color w:val="3A3A3A"/>
          <w:sz w:val="20"/>
          <w:szCs w:val="20"/>
        </w:rPr>
        <w:tab/>
      </w:r>
      <w:r w:rsidRPr="00BF05C1">
        <w:rPr>
          <w:rFonts w:ascii="Times New Roman" w:eastAsia="Times New Roman" w:hAnsi="Times New Roman"/>
          <w:color w:val="3A3A3A"/>
          <w:sz w:val="20"/>
          <w:szCs w:val="20"/>
        </w:rPr>
        <w:tab/>
      </w:r>
      <w:r w:rsidRPr="00BF05C1">
        <w:rPr>
          <w:rFonts w:ascii="Times New Roman" w:eastAsia="Times New Roman" w:hAnsi="Times New Roman"/>
          <w:color w:val="3A3A3A"/>
          <w:sz w:val="20"/>
          <w:szCs w:val="20"/>
        </w:rPr>
        <w:tab/>
      </w:r>
    </w:p>
    <w:p w14:paraId="6DCFA701" w14:textId="5D3CFD6D" w:rsid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000000"/>
          <w:sz w:val="20"/>
          <w:szCs w:val="20"/>
        </w:rPr>
      </w:pPr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Why did SSL certificate require in HTTP?                                                                                          </w:t>
      </w:r>
    </w:p>
    <w:p w14:paraId="5246CF9E" w14:textId="77777777" w:rsidR="00497F7D" w:rsidRDefault="00497F7D" w:rsidP="00497F7D">
      <w:pPr>
        <w:shd w:val="clear" w:color="auto" w:fill="FFFFFF"/>
        <w:tabs>
          <w:tab w:val="num" w:pos="1260"/>
        </w:tabs>
        <w:spacing w:after="0" w:line="240" w:lineRule="auto"/>
        <w:ind w:left="720"/>
        <w:textAlignment w:val="baseline"/>
        <w:rPr>
          <w:rFonts w:ascii="Times New Roman" w:eastAsia="Times New Roman" w:hAnsi="Times New Roman"/>
          <w:color w:val="000000"/>
          <w:sz w:val="20"/>
          <w:szCs w:val="20"/>
        </w:rPr>
      </w:pPr>
      <w:r>
        <w:rPr>
          <w:rFonts w:ascii="Times New Roman" w:eastAsia="Times New Roman" w:hAnsi="Times New Roman"/>
          <w:color w:val="000000"/>
          <w:sz w:val="20"/>
          <w:szCs w:val="20"/>
        </w:rPr>
        <w:t>a) For making security weak b) For making information move faster</w:t>
      </w:r>
    </w:p>
    <w:p w14:paraId="0197BCCA" w14:textId="77777777" w:rsidR="00497F7D" w:rsidRDefault="00497F7D" w:rsidP="00497F7D">
      <w:pPr>
        <w:shd w:val="clear" w:color="auto" w:fill="FFFFFF"/>
        <w:tabs>
          <w:tab w:val="num" w:pos="1260"/>
        </w:tabs>
        <w:spacing w:after="0" w:line="240" w:lineRule="auto"/>
        <w:ind w:left="720"/>
        <w:textAlignment w:val="baseline"/>
        <w:rPr>
          <w:rFonts w:ascii="Times New Roman" w:eastAsia="Times New Roman" w:hAnsi="Times New Roman"/>
          <w:color w:val="000000"/>
          <w:sz w:val="20"/>
          <w:szCs w:val="20"/>
        </w:rPr>
      </w:pPr>
      <w:r w:rsidRPr="00834E48">
        <w:rPr>
          <w:rFonts w:ascii="Times New Roman" w:eastAsia="Times New Roman" w:hAnsi="Times New Roman"/>
          <w:color w:val="FF0000"/>
          <w:sz w:val="20"/>
          <w:szCs w:val="20"/>
        </w:rPr>
        <w:t>c) For encrypted data sent over HTTP protocol</w:t>
      </w:r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 d) For sending and receiving emails unencrypted</w:t>
      </w:r>
    </w:p>
    <w:p w14:paraId="35324370" w14:textId="07D335D0" w:rsid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000000"/>
          <w:sz w:val="20"/>
          <w:szCs w:val="20"/>
        </w:rPr>
      </w:pPr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Major Functions of SET                                                                                                                       </w:t>
      </w:r>
    </w:p>
    <w:p w14:paraId="6451E00D" w14:textId="77777777" w:rsidR="00497F7D" w:rsidRDefault="00497F7D" w:rsidP="00497F7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color w:val="000000"/>
          <w:sz w:val="20"/>
          <w:szCs w:val="20"/>
        </w:rPr>
      </w:pPr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Provide Confidentiality B. Ensure Integrity C Provide Authentication Facilitates Interoperability </w:t>
      </w:r>
    </w:p>
    <w:p w14:paraId="340D3930" w14:textId="77777777" w:rsidR="00497F7D" w:rsidRPr="00834E48" w:rsidRDefault="00497F7D" w:rsidP="00497F7D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/>
          <w:color w:val="FF0000"/>
          <w:sz w:val="20"/>
          <w:szCs w:val="20"/>
        </w:rPr>
      </w:pPr>
      <w:r w:rsidRPr="00834E48">
        <w:rPr>
          <w:rFonts w:ascii="Times New Roman" w:eastAsia="Times New Roman" w:hAnsi="Times New Roman"/>
          <w:color w:val="FF0000"/>
          <w:sz w:val="20"/>
          <w:szCs w:val="20"/>
        </w:rPr>
        <w:t>ALL</w:t>
      </w:r>
    </w:p>
    <w:p w14:paraId="7A57BC27" w14:textId="4CC41FAA" w:rsid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000000"/>
          <w:sz w:val="20"/>
          <w:szCs w:val="20"/>
        </w:rPr>
      </w:pPr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How e mail works                                                                                                                                 </w:t>
      </w:r>
    </w:p>
    <w:p w14:paraId="12DA1C95" w14:textId="77777777" w:rsidR="00497F7D" w:rsidRDefault="00497F7D" w:rsidP="00497F7D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/>
          <w:color w:val="000000"/>
          <w:sz w:val="20"/>
          <w:szCs w:val="20"/>
        </w:rPr>
      </w:pPr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File based systems </w:t>
      </w:r>
      <w:r w:rsidRPr="00834E48">
        <w:rPr>
          <w:rFonts w:ascii="Times New Roman" w:eastAsia="Times New Roman" w:hAnsi="Times New Roman"/>
          <w:color w:val="FF0000"/>
          <w:sz w:val="20"/>
          <w:szCs w:val="20"/>
        </w:rPr>
        <w:t xml:space="preserve">B. client server-based systems </w:t>
      </w:r>
      <w:r>
        <w:rPr>
          <w:rFonts w:ascii="Times New Roman" w:eastAsia="Times New Roman" w:hAnsi="Times New Roman"/>
          <w:color w:val="000000"/>
          <w:sz w:val="20"/>
          <w:szCs w:val="20"/>
        </w:rPr>
        <w:t>C Both A &amp;B D None</w:t>
      </w:r>
    </w:p>
    <w:p w14:paraId="54872FB5" w14:textId="1AFF91F4" w:rsid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000000"/>
          <w:sz w:val="20"/>
          <w:szCs w:val="20"/>
        </w:rPr>
      </w:pPr>
      <w:r>
        <w:rPr>
          <w:rFonts w:ascii="Times New Roman" w:eastAsia="Times New Roman" w:hAnsi="Times New Roman"/>
          <w:color w:val="000000"/>
          <w:sz w:val="20"/>
          <w:szCs w:val="20"/>
        </w:rPr>
        <w:t xml:space="preserve">Means of distribution                                                                                                                            </w:t>
      </w:r>
    </w:p>
    <w:p w14:paraId="613E19B4" w14:textId="77777777" w:rsidR="00497F7D" w:rsidRDefault="00497F7D" w:rsidP="00497F7D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/>
          <w:color w:val="000000"/>
          <w:sz w:val="20"/>
          <w:szCs w:val="20"/>
          <w:lang w:val="en-IN"/>
        </w:rPr>
      </w:pPr>
      <w:r w:rsidRPr="001D4759">
        <w:rPr>
          <w:rFonts w:ascii="Times New Roman" w:eastAsia="Times New Roman" w:hAnsi="Times New Roman"/>
          <w:color w:val="FF0000"/>
          <w:sz w:val="20"/>
          <w:szCs w:val="20"/>
          <w:lang w:val="en-IN"/>
        </w:rPr>
        <w:t xml:space="preserve">ITU-T Model </w:t>
      </w:r>
      <w:r>
        <w:rPr>
          <w:rFonts w:ascii="Times New Roman" w:eastAsia="Times New Roman" w:hAnsi="Times New Roman"/>
          <w:color w:val="000000"/>
          <w:sz w:val="20"/>
          <w:szCs w:val="20"/>
          <w:lang w:val="en-IN"/>
        </w:rPr>
        <w:t xml:space="preserve">B. X.400 C Both D None </w:t>
      </w:r>
    </w:p>
    <w:p w14:paraId="266CFE43" w14:textId="598F0545" w:rsid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000000"/>
          <w:sz w:val="20"/>
          <w:szCs w:val="20"/>
          <w:lang w:val="en-IN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val="en-IN"/>
        </w:rPr>
        <w:t xml:space="preserve">Technologies for web servers                                                                                                               </w:t>
      </w:r>
    </w:p>
    <w:p w14:paraId="3E630B16" w14:textId="77777777" w:rsidR="00497F7D" w:rsidRDefault="00497F7D" w:rsidP="00497F7D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/>
          <w:color w:val="000000"/>
          <w:sz w:val="20"/>
          <w:szCs w:val="20"/>
          <w:lang w:val="en-IN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val="en-IN"/>
        </w:rPr>
        <w:t xml:space="preserve">HTML B. Hypermedia C. Data Collection D Publishing System (Nets cape, Adobe) </w:t>
      </w:r>
      <w:r w:rsidRPr="001D4759">
        <w:rPr>
          <w:rFonts w:ascii="Times New Roman" w:eastAsia="Times New Roman" w:hAnsi="Times New Roman"/>
          <w:color w:val="FF0000"/>
          <w:sz w:val="20"/>
          <w:szCs w:val="20"/>
          <w:lang w:val="en-IN"/>
        </w:rPr>
        <w:t>D ALL</w:t>
      </w:r>
    </w:p>
    <w:p w14:paraId="78AD0E0D" w14:textId="5ECA1AC8" w:rsid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000000"/>
          <w:sz w:val="20"/>
          <w:szCs w:val="20"/>
          <w:lang w:val="en-IN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val="en-IN"/>
        </w:rPr>
        <w:t xml:space="preserve">Internet applications for commerce                                                                                                      </w:t>
      </w:r>
    </w:p>
    <w:p w14:paraId="2200F85E" w14:textId="77777777" w:rsidR="00497F7D" w:rsidRDefault="00497F7D" w:rsidP="00497F7D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/>
          <w:color w:val="000000"/>
          <w:sz w:val="20"/>
          <w:szCs w:val="20"/>
          <w:lang w:val="en-IN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val="en-IN"/>
        </w:rPr>
        <w:t xml:space="preserve">Direct Selling B. Selling &amp; Space C. Charging for content D. Charging for service </w:t>
      </w:r>
      <w:r w:rsidRPr="001D4759">
        <w:rPr>
          <w:rFonts w:ascii="Times New Roman" w:eastAsia="Times New Roman" w:hAnsi="Times New Roman"/>
          <w:color w:val="FF0000"/>
          <w:sz w:val="20"/>
          <w:szCs w:val="20"/>
          <w:lang w:val="en-IN"/>
        </w:rPr>
        <w:t>E. ALL</w:t>
      </w:r>
    </w:p>
    <w:p w14:paraId="1A44FA81" w14:textId="0A724805" w:rsid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000000"/>
          <w:sz w:val="20"/>
          <w:szCs w:val="20"/>
          <w:lang w:val="en-IN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val="en-IN"/>
        </w:rPr>
        <w:t xml:space="preserve">In EC the charges of internet                                                                                                                </w:t>
      </w:r>
    </w:p>
    <w:p w14:paraId="634ADDDC" w14:textId="77777777" w:rsidR="00497F7D" w:rsidRDefault="00497F7D" w:rsidP="00497F7D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/>
          <w:color w:val="000000"/>
          <w:sz w:val="20"/>
          <w:szCs w:val="20"/>
          <w:lang w:val="en-IN"/>
        </w:rPr>
      </w:pPr>
      <w:r>
        <w:rPr>
          <w:rFonts w:ascii="Times New Roman" w:eastAsia="Times New Roman" w:hAnsi="Times New Roman"/>
          <w:color w:val="000000"/>
          <w:sz w:val="20"/>
          <w:szCs w:val="20"/>
          <w:lang w:val="en-IN"/>
        </w:rPr>
        <w:t xml:space="preserve">Browsing for information B. Browsing &amp; providing Information C. Settlements </w:t>
      </w:r>
      <w:r w:rsidRPr="001D4759">
        <w:rPr>
          <w:rFonts w:ascii="Times New Roman" w:eastAsia="Times New Roman" w:hAnsi="Times New Roman"/>
          <w:color w:val="FF0000"/>
          <w:sz w:val="20"/>
          <w:szCs w:val="20"/>
          <w:lang w:val="en-IN"/>
        </w:rPr>
        <w:t xml:space="preserve">D ALL </w:t>
      </w:r>
    </w:p>
    <w:p w14:paraId="4A2E2733" w14:textId="5D41A7BB" w:rsidR="00497F7D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  <w:lang w:val="en-IN"/>
        </w:rPr>
      </w:pPr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The routing Arbiters Provides                                                                                                               </w:t>
      </w:r>
    </w:p>
    <w:p w14:paraId="67A2A70B" w14:textId="77777777" w:rsid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  <w:lang w:val="en-IN"/>
        </w:rPr>
      </w:pPr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A. Routing information B. Route server C. N/W manage System D Routing Engine </w:t>
      </w:r>
      <w:r w:rsidRPr="001D4759">
        <w:rPr>
          <w:rFonts w:ascii="Times New Roman" w:eastAsia="Times New Roman" w:hAnsi="Times New Roman"/>
          <w:color w:val="FF0000"/>
          <w:sz w:val="20"/>
          <w:szCs w:val="20"/>
          <w:lang w:val="en-IN"/>
        </w:rPr>
        <w:t xml:space="preserve">E ALL </w:t>
      </w:r>
    </w:p>
    <w:p w14:paraId="65EF30D4" w14:textId="3ACC8873" w:rsidR="00497F7D" w:rsidRPr="00BE64FF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  <w:lang w:val="en-IN"/>
        </w:rPr>
      </w:pPr>
      <w:r w:rsidRPr="00BE64FF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In electronic cheque payments developed, it is assumed that most of the transactions will be</w:t>
      </w:r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          </w:t>
      </w:r>
    </w:p>
    <w:p w14:paraId="24311B12" w14:textId="31A1B11B" w:rsid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  <w:lang w:val="en-IN"/>
        </w:rPr>
      </w:pPr>
      <w:r w:rsidRPr="00BE64FF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A customers-to-</w:t>
      </w:r>
      <w:proofErr w:type="gramStart"/>
      <w:r w:rsidRPr="00BE64FF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customers</w:t>
      </w:r>
      <w:proofErr w:type="gramEnd"/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</w:t>
      </w:r>
      <w:r w:rsidRPr="00BE64FF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B customers to business</w:t>
      </w:r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</w:t>
      </w:r>
      <w:r w:rsidRPr="001D4759">
        <w:rPr>
          <w:rFonts w:ascii="Times New Roman" w:eastAsia="Times New Roman" w:hAnsi="Times New Roman"/>
          <w:color w:val="FF0000"/>
          <w:sz w:val="20"/>
          <w:szCs w:val="20"/>
          <w:lang w:val="en-IN"/>
        </w:rPr>
        <w:t xml:space="preserve">C business-to-business </w:t>
      </w:r>
      <w:r w:rsidRPr="00BE64FF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D banks to banks</w:t>
      </w:r>
    </w:p>
    <w:p w14:paraId="0AE84427" w14:textId="539B839C" w:rsidR="00497F7D" w:rsidRPr="00E93F40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  <w:lang w:val="en-IN"/>
        </w:rPr>
      </w:pPr>
      <w:r w:rsidRPr="00E93F40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The bank has to have the public keys of all customers in SET protocol as it has to</w:t>
      </w:r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                          </w:t>
      </w:r>
    </w:p>
    <w:p w14:paraId="0B8B5201" w14:textId="5C2AD7EC" w:rsidR="00497F7D" w:rsidRPr="00E93F40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  <w:lang w:val="en-IN"/>
        </w:rPr>
      </w:pPr>
      <w:r w:rsidRPr="00E93F40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A check</w:t>
      </w:r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s</w:t>
      </w:r>
      <w:r w:rsidRPr="00E93F40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the digital signature of </w:t>
      </w:r>
      <w:proofErr w:type="gramStart"/>
      <w:r w:rsidRPr="00E93F40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customers</w:t>
      </w:r>
      <w:proofErr w:type="gramEnd"/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</w:t>
      </w:r>
      <w:r w:rsidRPr="00E93F40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B communicate</w:t>
      </w:r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s</w:t>
      </w:r>
      <w:r w:rsidRPr="00E93F40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with merchants.</w:t>
      </w:r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</w:t>
      </w:r>
    </w:p>
    <w:p w14:paraId="7AD5AEED" w14:textId="339AFEB9" w:rsidR="00497F7D" w:rsidRPr="00E93F40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  <w:lang w:val="en-IN"/>
        </w:rPr>
      </w:pPr>
      <w:r w:rsidRPr="00E93F40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C communicate with </w:t>
      </w:r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the </w:t>
      </w:r>
      <w:r w:rsidRPr="00E93F40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merchant’s credit card company</w:t>
      </w:r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</w:t>
      </w:r>
      <w:r w:rsidRPr="001D4759">
        <w:rPr>
          <w:rFonts w:ascii="Times New Roman" w:eastAsia="Times New Roman" w:hAnsi="Times New Roman"/>
          <w:color w:val="FF0000"/>
          <w:sz w:val="20"/>
          <w:szCs w:val="20"/>
          <w:lang w:val="en-IN"/>
        </w:rPr>
        <w:t>D certifies their keys</w:t>
      </w:r>
    </w:p>
    <w:p w14:paraId="72A4ADA2" w14:textId="1014DDBA" w:rsidR="00497F7D" w:rsidRPr="005E0BB6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  <w:lang w:val="en-IN"/>
        </w:rPr>
      </w:pPr>
      <w:r w:rsidRPr="005E0BB6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In SET protocol a customer encrypts credit card number using</w:t>
      </w:r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                                                         </w:t>
      </w:r>
    </w:p>
    <w:p w14:paraId="32A623A7" w14:textId="625B0056" w:rsidR="00497F7D" w:rsidRPr="00497F7D" w:rsidRDefault="00497F7D" w:rsidP="00497F7D">
      <w:pPr>
        <w:spacing w:after="0" w:line="240" w:lineRule="auto"/>
        <w:ind w:left="720"/>
        <w:rPr>
          <w:rFonts w:ascii="Times New Roman" w:eastAsia="Times New Roman" w:hAnsi="Times New Roman"/>
          <w:color w:val="3A3A3A"/>
          <w:sz w:val="20"/>
          <w:szCs w:val="20"/>
          <w:lang w:val="en-IN"/>
        </w:rPr>
      </w:pPr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A </w:t>
      </w:r>
      <w:r w:rsidRPr="00497F7D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His private key   </w:t>
      </w:r>
      <w:r w:rsidRPr="001D4759">
        <w:rPr>
          <w:rFonts w:ascii="Times New Roman" w:eastAsia="Times New Roman" w:hAnsi="Times New Roman"/>
          <w:color w:val="FF0000"/>
          <w:sz w:val="20"/>
          <w:szCs w:val="20"/>
          <w:lang w:val="en-IN"/>
        </w:rPr>
        <w:t xml:space="preserve">B bank’s public key  </w:t>
      </w:r>
      <w:r w:rsidRPr="00497F7D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C bank’s private key  D merchant’s public key</w:t>
      </w:r>
      <w:r w:rsidRPr="00497F7D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ab/>
      </w:r>
    </w:p>
    <w:p w14:paraId="2AB284A0" w14:textId="6B6D2FE8" w:rsidR="00497F7D" w:rsidRPr="005F4FC9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  <w:lang w:val="en-IN"/>
        </w:rPr>
      </w:pPr>
      <w:r w:rsidRPr="005F4FC9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In which of the following protocols does a website (if accessed usin</w:t>
      </w:r>
      <w:bookmarkStart w:id="0" w:name="_GoBack"/>
      <w:bookmarkEnd w:id="0"/>
      <w:r w:rsidRPr="005F4FC9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g the protocol) encrypt the session with a Digital Certificate?</w:t>
      </w:r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                                                                                                                          </w:t>
      </w:r>
    </w:p>
    <w:p w14:paraId="1D96C87E" w14:textId="77777777" w:rsidR="00497F7D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  <w:lang w:val="en-IN"/>
        </w:rPr>
      </w:pPr>
      <w:r w:rsidRPr="005F4FC9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A </w:t>
      </w:r>
      <w:proofErr w:type="gramStart"/>
      <w:r w:rsidRPr="005F4FC9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TCP</w:t>
      </w:r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 </w:t>
      </w:r>
      <w:r w:rsidRPr="005F4FC9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B</w:t>
      </w:r>
      <w:proofErr w:type="gramEnd"/>
      <w:r w:rsidRPr="005F4FC9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SHTTP</w:t>
      </w:r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 </w:t>
      </w:r>
      <w:r w:rsidRPr="001D4759">
        <w:rPr>
          <w:rFonts w:ascii="Times New Roman" w:eastAsia="Times New Roman" w:hAnsi="Times New Roman"/>
          <w:color w:val="FF0000"/>
          <w:sz w:val="20"/>
          <w:szCs w:val="20"/>
          <w:lang w:val="en-IN"/>
        </w:rPr>
        <w:t xml:space="preserve">C HTTPS </w:t>
      </w:r>
      <w:r w:rsidRPr="005F4FC9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D XHTTP</w:t>
      </w:r>
      <w:r w:rsidRPr="00E93F40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</w:t>
      </w:r>
    </w:p>
    <w:p w14:paraId="3C963F7F" w14:textId="56D3BC35" w:rsidR="00497F7D" w:rsidRPr="004D30DA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  <w:lang w:val="en-IN"/>
        </w:rPr>
      </w:pPr>
      <w:r w:rsidRPr="004D30DA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Which of the following is a VALID type of Key Management System?</w:t>
      </w:r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                                           </w:t>
      </w:r>
    </w:p>
    <w:p w14:paraId="6B0ECE0A" w14:textId="77777777" w:rsidR="00497F7D" w:rsidRPr="004D30DA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  <w:lang w:val="en-IN"/>
        </w:rPr>
      </w:pPr>
      <w:r w:rsidRPr="004D30DA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A Third-Party Key Management </w:t>
      </w:r>
      <w:proofErr w:type="gramStart"/>
      <w:r w:rsidRPr="004D30DA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System .</w:t>
      </w:r>
      <w:proofErr w:type="gramEnd"/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</w:t>
      </w:r>
      <w:r w:rsidRPr="004D30DA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B Dynamic Key Management System</w:t>
      </w:r>
    </w:p>
    <w:p w14:paraId="32034CD8" w14:textId="77777777" w:rsidR="00497F7D" w:rsidRPr="001D4759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FF0000"/>
          <w:sz w:val="20"/>
          <w:szCs w:val="20"/>
          <w:lang w:val="en-IN"/>
        </w:rPr>
      </w:pPr>
      <w:r w:rsidRPr="004D30DA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C Integrated Key Management System</w:t>
      </w:r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</w:t>
      </w:r>
      <w:r w:rsidRPr="001D4759">
        <w:rPr>
          <w:rFonts w:ascii="Times New Roman" w:eastAsia="Times New Roman" w:hAnsi="Times New Roman"/>
          <w:color w:val="FF0000"/>
          <w:sz w:val="20"/>
          <w:szCs w:val="20"/>
          <w:lang w:val="en-IN"/>
        </w:rPr>
        <w:t>D Both Integrated Key Management System and Third-Party Key Management System</w:t>
      </w:r>
    </w:p>
    <w:p w14:paraId="43A7D402" w14:textId="13E830DF" w:rsidR="00497F7D" w:rsidRPr="009568BA" w:rsidRDefault="00497F7D" w:rsidP="00497F7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  <w:lang w:val="en-IN"/>
        </w:rPr>
      </w:pPr>
      <w:r w:rsidRPr="009568BA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Which of the following is a general term for malicious software that pretends to be harmless so that a user willingly allows it to be downloaded onto the computer?</w:t>
      </w:r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                                                                 </w:t>
      </w:r>
    </w:p>
    <w:p w14:paraId="187D2CE4" w14:textId="77777777" w:rsidR="00497F7D" w:rsidRPr="00E93F40" w:rsidRDefault="00497F7D" w:rsidP="00497F7D">
      <w:pPr>
        <w:pStyle w:val="ListParagraph"/>
        <w:spacing w:after="0" w:line="240" w:lineRule="auto"/>
        <w:rPr>
          <w:rFonts w:ascii="Times New Roman" w:eastAsia="Times New Roman" w:hAnsi="Times New Roman"/>
          <w:color w:val="3A3A3A"/>
          <w:sz w:val="20"/>
          <w:szCs w:val="20"/>
          <w:lang w:val="en-IN"/>
        </w:rPr>
      </w:pPr>
      <w:r w:rsidRPr="009568BA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A </w:t>
      </w:r>
      <w:proofErr w:type="spellStart"/>
      <w:r w:rsidRPr="009568BA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Spware</w:t>
      </w:r>
      <w:proofErr w:type="spellEnd"/>
      <w:r w:rsidRPr="009568BA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</w:t>
      </w:r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</w:t>
      </w:r>
      <w:r w:rsidRPr="009568BA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B Virus</w:t>
      </w:r>
      <w:r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 xml:space="preserve"> </w:t>
      </w:r>
      <w:r w:rsidRPr="001D4759">
        <w:rPr>
          <w:rFonts w:ascii="Times New Roman" w:eastAsia="Times New Roman" w:hAnsi="Times New Roman"/>
          <w:color w:val="FF0000"/>
          <w:sz w:val="20"/>
          <w:szCs w:val="20"/>
          <w:lang w:val="en-IN"/>
        </w:rPr>
        <w:t xml:space="preserve">C Trojan Horse </w:t>
      </w:r>
      <w:r w:rsidRPr="009568BA">
        <w:rPr>
          <w:rFonts w:ascii="Times New Roman" w:eastAsia="Times New Roman" w:hAnsi="Times New Roman"/>
          <w:color w:val="3A3A3A"/>
          <w:sz w:val="20"/>
          <w:szCs w:val="20"/>
          <w:lang w:val="en-IN"/>
        </w:rPr>
        <w:t>D Botnets</w:t>
      </w:r>
    </w:p>
    <w:p w14:paraId="152FEA57" w14:textId="77777777" w:rsidR="004C3A34" w:rsidRPr="00497F7D" w:rsidRDefault="004C3A34">
      <w:pPr>
        <w:rPr>
          <w:lang w:val="en-IN"/>
        </w:rPr>
      </w:pPr>
    </w:p>
    <w:sectPr w:rsidR="004C3A34" w:rsidRPr="00497F7D" w:rsidSect="00750EE4">
      <w:pgSz w:w="12240" w:h="20160" w:code="5"/>
      <w:pgMar w:top="680" w:right="1440" w:bottom="68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D59DC"/>
    <w:multiLevelType w:val="hybridMultilevel"/>
    <w:tmpl w:val="7D14F3AA"/>
    <w:lvl w:ilvl="0" w:tplc="019C1D7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2E2A18"/>
    <w:multiLevelType w:val="hybridMultilevel"/>
    <w:tmpl w:val="B54EE6B8"/>
    <w:lvl w:ilvl="0" w:tplc="6F8A841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0A58F2"/>
    <w:multiLevelType w:val="hybridMultilevel"/>
    <w:tmpl w:val="867850B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794177"/>
    <w:multiLevelType w:val="hybridMultilevel"/>
    <w:tmpl w:val="824C31E0"/>
    <w:lvl w:ilvl="0" w:tplc="9D7AEC2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DA72CF"/>
    <w:multiLevelType w:val="hybridMultilevel"/>
    <w:tmpl w:val="F9D881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E5C32F8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C02688"/>
    <w:multiLevelType w:val="hybridMultilevel"/>
    <w:tmpl w:val="ECE6B546"/>
    <w:lvl w:ilvl="0" w:tplc="3DE2674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2120DF0"/>
    <w:multiLevelType w:val="hybridMultilevel"/>
    <w:tmpl w:val="B77C8E34"/>
    <w:lvl w:ilvl="0" w:tplc="3DE255E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54A225D"/>
    <w:multiLevelType w:val="hybridMultilevel"/>
    <w:tmpl w:val="F08A8D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924FC7"/>
    <w:multiLevelType w:val="hybridMultilevel"/>
    <w:tmpl w:val="E8C672EE"/>
    <w:lvl w:ilvl="0" w:tplc="3C32BC0E">
      <w:start w:val="4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9336259"/>
    <w:multiLevelType w:val="hybridMultilevel"/>
    <w:tmpl w:val="A874FDAA"/>
    <w:lvl w:ilvl="0" w:tplc="90128E4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B6402CE"/>
    <w:multiLevelType w:val="hybridMultilevel"/>
    <w:tmpl w:val="1102C270"/>
    <w:lvl w:ilvl="0" w:tplc="C0BC5F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0"/>
  </w:num>
  <w:num w:numId="5">
    <w:abstractNumId w:val="6"/>
  </w:num>
  <w:num w:numId="6">
    <w:abstractNumId w:val="9"/>
  </w:num>
  <w:num w:numId="7">
    <w:abstractNumId w:val="5"/>
  </w:num>
  <w:num w:numId="8">
    <w:abstractNumId w:val="3"/>
  </w:num>
  <w:num w:numId="9">
    <w:abstractNumId w:val="10"/>
  </w:num>
  <w:num w:numId="10">
    <w:abstractNumId w:val="4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1sLAwM7Q0sTA3NTVV0lEKTi0uzszPAykwrAUAMrYlgywAAAA="/>
  </w:docVars>
  <w:rsids>
    <w:rsidRoot w:val="00497F7D"/>
    <w:rsid w:val="000C402F"/>
    <w:rsid w:val="001C1F20"/>
    <w:rsid w:val="001D4759"/>
    <w:rsid w:val="00497F7D"/>
    <w:rsid w:val="004C3A34"/>
    <w:rsid w:val="00642787"/>
    <w:rsid w:val="00834E48"/>
    <w:rsid w:val="009765B7"/>
    <w:rsid w:val="00E60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0A92F"/>
  <w15:chartTrackingRefBased/>
  <w15:docId w15:val="{D528787F-04B0-4096-936B-31C64BF39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97F7D"/>
    <w:pPr>
      <w:spacing w:after="200" w:line="276" w:lineRule="auto"/>
      <w:jc w:val="left"/>
    </w:pPr>
    <w:rPr>
      <w:rFonts w:ascii="Calibri" w:eastAsia="Calibri" w:hAnsi="Calibri" w:cs="Times New Roman"/>
      <w:kern w:val="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7F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331CB7F652EF4CBC6E1AEF754D785C" ma:contentTypeVersion="10" ma:contentTypeDescription="Create a new document." ma:contentTypeScope="" ma:versionID="a6b5acc0806a0c769fcca250a289e55c">
  <xsd:schema xmlns:xsd="http://www.w3.org/2001/XMLSchema" xmlns:xs="http://www.w3.org/2001/XMLSchema" xmlns:p="http://schemas.microsoft.com/office/2006/metadata/properties" xmlns:ns3="06d8a821-a10c-4250-b3bf-5154d979aa66" targetNamespace="http://schemas.microsoft.com/office/2006/metadata/properties" ma:root="true" ma:fieldsID="237f8e8ae12e673fe40f1befcbee9e15" ns3:_="">
    <xsd:import namespace="06d8a821-a10c-4250-b3bf-5154d979aa6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8a821-a10c-4250-b3bf-5154d979aa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8EB89F-5FD2-44F6-AE7C-A086581BA3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d8a821-a10c-4250-b3bf-5154d979aa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0226D5-A3AF-48B0-9CE4-78225EBAD0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F052714-3AEF-4F0F-B323-6BB50225E11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343</Words>
  <Characters>765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 Desai</dc:creator>
  <cp:keywords>EC IT</cp:keywords>
  <dc:description/>
  <cp:lastModifiedBy>Srinivas Vajjiparthi</cp:lastModifiedBy>
  <cp:revision>2</cp:revision>
  <dcterms:created xsi:type="dcterms:W3CDTF">2023-04-11T01:44:00Z</dcterms:created>
  <dcterms:modified xsi:type="dcterms:W3CDTF">2023-04-11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331CB7F652EF4CBC6E1AEF754D785C</vt:lpwstr>
  </property>
</Properties>
</file>